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EDF" w:rsidRPr="00955533" w:rsidRDefault="00A02EDF" w:rsidP="00955533">
      <w:pPr>
        <w:shd w:val="clear" w:color="auto" w:fill="FFFFFF"/>
        <w:spacing w:after="0" w:line="480" w:lineRule="auto"/>
        <w:jc w:val="center"/>
        <w:rPr>
          <w:rFonts w:ascii="Cambria" w:eastAsia="Times New Roman" w:hAnsi="Cambria" w:cs="Helvetica"/>
          <w:b/>
          <w:color w:val="2D3B45"/>
          <w:sz w:val="28"/>
          <w:szCs w:val="21"/>
          <w:u w:val="single"/>
        </w:rPr>
      </w:pPr>
      <w:r w:rsidRPr="00955533">
        <w:rPr>
          <w:rFonts w:ascii="Cambria" w:eastAsia="Times New Roman" w:hAnsi="Cambria" w:cs="Helvetica"/>
          <w:b/>
          <w:color w:val="2D3B45"/>
          <w:sz w:val="28"/>
          <w:szCs w:val="21"/>
          <w:u w:val="single"/>
        </w:rPr>
        <w:t>Project Schedule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Explore the API being used by web services team so that we can communicate with them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2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Developing basic user &amp; host user login screen, user registrati</w:t>
      </w:r>
      <w:r>
        <w:rPr>
          <w:rFonts w:ascii="Cambria" w:eastAsia="Times New Roman" w:hAnsi="Cambria" w:cs="Helvetica"/>
          <w:color w:val="2D3B45"/>
          <w:szCs w:val="21"/>
        </w:rPr>
        <w:t>on, App information guide screen.</w:t>
      </w:r>
      <w:bookmarkStart w:id="0" w:name="_GoBack"/>
      <w:bookmarkEnd w:id="0"/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3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Integrating the above three view controllers and presenting for client demo-1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4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Develop</w:t>
      </w:r>
      <w:r>
        <w:rPr>
          <w:rFonts w:ascii="Cambria" w:eastAsia="Times New Roman" w:hAnsi="Cambria" w:cs="Helvetica"/>
          <w:color w:val="2D3B45"/>
          <w:szCs w:val="21"/>
        </w:rPr>
        <w:t>ing fraternities list screen, PG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team screen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5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Client Demo2, test &amp; resolve issues, identify deliverables for Demo 3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6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Developing report screen, alert screen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7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Fix issues and set environment for demo. Document the deliverables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8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Work on mid-term presentation &amp; demo 3, testing and fixing issues, list deliverables for demo 4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9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dev</w:t>
      </w:r>
      <w:r>
        <w:rPr>
          <w:rFonts w:ascii="Cambria" w:eastAsia="Times New Roman" w:hAnsi="Cambria" w:cs="Helvetica"/>
          <w:color w:val="2D3B45"/>
          <w:szCs w:val="21"/>
        </w:rPr>
        <w:t>eloping report and alert screen</w:t>
      </w:r>
      <w:r w:rsidRPr="00955533">
        <w:rPr>
          <w:rFonts w:ascii="Cambria" w:eastAsia="Times New Roman" w:hAnsi="Cambria" w:cs="Helvetica"/>
          <w:color w:val="2D3B45"/>
          <w:szCs w:val="21"/>
        </w:rPr>
        <w:t>. Work on Client Demo 4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0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Client Demo 4 &amp; resolve issues. Identify deliverables for Demo 5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1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Hit the API so that host user gets the information about issue, API also serve as database for login details for both basic and host user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2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Client Demo 5. Work on project documentation. 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3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Fixing the issues. Work on deploying the project on production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4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commit the source code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5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Delivering project &amp; start working on project completion.</w:t>
      </w:r>
    </w:p>
    <w:p w:rsidR="00955533" w:rsidRPr="00955533" w:rsidRDefault="00955533" w:rsidP="00955533">
      <w:pPr>
        <w:shd w:val="clear" w:color="auto" w:fill="FFFFFF"/>
        <w:spacing w:after="0" w:line="480" w:lineRule="auto"/>
        <w:ind w:left="15"/>
        <w:rPr>
          <w:rFonts w:ascii="Cambria" w:eastAsia="Times New Roman" w:hAnsi="Cambria" w:cs="Helvetica"/>
          <w:color w:val="2D3B45"/>
          <w:szCs w:val="21"/>
        </w:rPr>
      </w:pPr>
      <w:r w:rsidRPr="00955533">
        <w:rPr>
          <w:rFonts w:ascii="Cambria" w:eastAsia="Times New Roman" w:hAnsi="Cambria" w:cs="Helvetica"/>
          <w:b/>
          <w:color w:val="2D3B45"/>
          <w:szCs w:val="21"/>
        </w:rPr>
        <w:t>Week 16:</w:t>
      </w:r>
      <w:r w:rsidRPr="00955533">
        <w:rPr>
          <w:rFonts w:ascii="Cambria" w:eastAsia="Times New Roman" w:hAnsi="Cambria" w:cs="Helvetica"/>
          <w:color w:val="2D3B45"/>
          <w:szCs w:val="21"/>
        </w:rPr>
        <w:t xml:space="preserve"> close the project</w:t>
      </w:r>
    </w:p>
    <w:p w:rsidR="000C1D43" w:rsidRPr="00955533" w:rsidRDefault="000C1D43" w:rsidP="00955533">
      <w:pPr>
        <w:shd w:val="clear" w:color="auto" w:fill="FFFFFF"/>
        <w:spacing w:after="0" w:line="480" w:lineRule="auto"/>
        <w:rPr>
          <w:rFonts w:ascii="Cambria" w:hAnsi="Cambria"/>
          <w:sz w:val="32"/>
        </w:rPr>
      </w:pPr>
    </w:p>
    <w:sectPr w:rsidR="000C1D43" w:rsidRPr="00955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932A5E"/>
    <w:multiLevelType w:val="multilevel"/>
    <w:tmpl w:val="48042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azMDQ3MrAwszBX0lEKTi0uzszPAykwrgUAmF+uUywAAAA="/>
  </w:docVars>
  <w:rsids>
    <w:rsidRoot w:val="00054F81"/>
    <w:rsid w:val="00054F81"/>
    <w:rsid w:val="000C1D43"/>
    <w:rsid w:val="00955533"/>
    <w:rsid w:val="00A02EDF"/>
    <w:rsid w:val="00BF4287"/>
    <w:rsid w:val="00E20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7DAEA"/>
  <w15:chartTrackingRefBased/>
  <w15:docId w15:val="{6AFB00B3-1ED4-46D7-83EF-73E67C988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200DD"/>
    <w:pPr>
      <w:spacing w:line="256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6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1</Words>
  <Characters>1035</Characters>
  <Application>Microsoft Office Word</Application>
  <DocSecurity>0</DocSecurity>
  <Lines>8</Lines>
  <Paragraphs>2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4</cp:revision>
  <dcterms:created xsi:type="dcterms:W3CDTF">2016-11-30T15:34:00Z</dcterms:created>
  <dcterms:modified xsi:type="dcterms:W3CDTF">2016-11-30T16:29:00Z</dcterms:modified>
</cp:coreProperties>
</file>